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030967</w:t>
      </w:r>
    </w:p>
    <w:p>
      <w:pPr>
        <w:pStyle w:val="Date"/>
      </w:pPr>
      <w:r>
        <w:t xml:space="preserve">วันอังคารที่</w:t>
      </w:r>
      <w:r>
        <w:t xml:space="preserve"> </w:t>
      </w:r>
      <w:r>
        <w:t xml:space="preserve">3</w:t>
      </w:r>
      <w:r>
        <w:t xml:space="preserve"> </w:t>
      </w:r>
      <w:r>
        <w:t xml:space="preserve">กันยายน</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ปิยวรรณ) ค่ะ พอเรามีทักษะการวาด ทักษะการเขียนโค้ดนะคะ ประสบการณ์เกี่ยวกับทางด้าน 3 มิติ ความอยากรู้ อยากเห็นนะคะ ความมุ่งมานะ แล้วก็ความอดทน คิดว่าเราน่ะนะคะ มีความสามารถ มีทักษะ แต่ละด้านในระดับใดนะคะ ก็มีสเกล 1-5 นะ สเกล 1-5 อันนี้ไม่รู้ใครเป็นระดับไหนนะ ก็เป็นแบบรวม ๆ เฉลี่ยออกมานะคะ โอเค สวัสดีค่ะ สแกนหรือยัง ก็นะคะ ให้พวกเราได้ประเมินทักษะตนเองนะ ทางด้านงาน 3 มิติ หรือการใช้โปรแกรม Bender นะคะ ซึ่งก็จะมีการสอบถาม 1-4 ข้อนะคะ เรื่องของการวาด เรื่องของ… การเขียนโค้ดนะคะ เกี่ยวกับประสบการณ์นะคะ ความอยากรู้ อยากเห็น ความมุ่งมานะ และก็ความอดทน ดังไหม โอเค ได้ยินไหม ดังไหม เหมือนเสียงไม่ค่อยดังไหม ทดสอบ อีก… อีก 1 ข้อ อีก 1 ข้อนะคะ เป็นการเช็กชื่อนะ อีก 1 ข้อเป็นการเช็กชื่อ ก็คือเราใช้ Blender ปั้น… เราจะใช้ Blender น่ะ ใช้โปรแกรม Blender ปั้นโมเดลอะไร ให้เราตอบและก็ระบุรหัสนักศึกษาด้วยนะ ในวันนี้นะ ถ้าพร้อมแล้วก็สแกน QR Code ได้เลยนะคะ วันนี้คุณจะใช้ Blender ปั้นโมเดลอะไร คุณจะใช้ Blender ปั้นโมเดลอะไร ใครระบุแบบไหน วันนี้ก็จะได้ปั้นแบบนั้นนะคะ แล้วบอกรหัสมาด้วยนะ แล้วบอกรหัสมาด้วยนะคะ บอกรหัสนักศึกษามาด้วยนะ นะคะ อันนี้อันใหม่แล้ว อันแรกนี่เป็นการประเมินทักษะตนเองนะคะ เราจะใช้ปั้น 3D น่ะ ปั้นรูปอะไร ปั้นโมเดลอะไร วาดอะไร ใครระบุอะไรวันนี้ก็จะได้วาดอันนั้นนะคะ พร้อมบอกรหัสนักศึกษามาด้วย อันนี้เป็นการเช็กชื่อนะ ใครไม่สแกน ไม่ได้เช็กชื่อ เก้าอี้กำลังขายดีนะ ปั้นเก้าอี้เยอะเลยนะคะ ตอนนี้มีเยอะนะคะ ปั้นเก้าอี้ ปั้นเมาส์ ปั้นโดนัท ปั้นโลก โลกนี่คงไม่ใช่ปั้นธรรมดานะ โลก คือ มีแผนที่โลกด้วยใช่หรือเปล่า ปั้นต้นไม้ ปั้นตัวคน ปั้นงู ปั้นดาบคาตานะ เป็นอย่างไรหนอดาบคาตานะ ปั้นอะไร หมา… หมาซามอยส์เหรอ หมาซามอยด์ ไม่มีปั้นแก้ว ปั้นผลไม้ ปั้นผลิตภัณฑ์ รูปแบบถ้วยกาแฟ สเปรย์ฉีด มีโมเดลให้ เดี๋ยวนะ แสดงว่าทั้งห้องมาไม่ถึง 20 คนนะ มีคนปั้นแก้วแล้วแต่ไม่รู้ว่าใครนะคะ ก็ไม่… ไม่มีรหัสนะ มีคนปั้นแก้ว แต่ไม่บอกว่าเป็นใคร ปั้นโดนัท ปั้นพุดดิ้ง มีพุดดิ้งแล้ว ปั้นหนูค่ะ ปั้นหนูค่ะ อันนี้คือปั้นตัวเองใช่ไหม หรือว่าปั้นตัว… ปั้นหนูค่ะ ปั้นหนูนี่คือ… ปั้นหนูที่เป็นสัตว์ใช่ไหม เดี๋ยวนะ ทีนี้มาดูผลของการประเมินทักษะ ผลของการประเมินทักษะนะคะ มีผู้ตอบทั้งหมด 22 คนนะ ผู้ตอบทั้งหมด 22 คน เดี๋ยวโชว์ผลให้ดู ทั้งห้องนะคะ เฉลี่ยแล้วนี่แสดงว่าทั้งห้องนี่ มีความอยากรู้อยากเห็น มีความอยากรู้อยากเห็นแล้วความมุมานะ ความอดทนนี่สูง สูงกว่าด้านอื่น ๆ เลย นั่นแสดงว่าเรามีความพยายามนะ เรียนรู้ด้วยตนเองสูงมาก ถือว่าเป็นทักษะที่ดีนะคะ ถือว่าเป็นทักษะที่ดีในยุคปัจจุบัน ความอยากรู้อยากเห็น ก็คือถ้าเราเกิดอยากรู้อยากเห็น อยากทราบเรื่องอะไร ทำให้เรานี่อยากเรียนรู้ใช่ไหมคะ ในเรื่องนั้น ๆ สูง แต่ก็ยังไม่อยู่ในเกณฑ์ที่มากที่สุดนะ ก็อยู่ในระดับกลาง ๆ กลาง ๆ นะคะ อยู่ในระดับกลาง ๆ ความอยากรู้อยากเห็น เพิ่มความมุมานะ เพิ่มความอดทนของตนเองให้มากขึ้นนะคะ เพราะอยู่ในช่วงชั้นปีที่กำลังพัฒนาตนเองนะ เพราะว่าในเทอมหน้าในอนาคตนี่ เราก็ต้องมีการเตรียมพร้อมที่จะออกสู่… เราต้องพัฒนาตนเองนะ เทอมหน้านะคะ เทอมหน้าก็จะเป็นการเตรียมความพร้อมที่จะให้เรานี่ ออกฝึกประสบการณ์ สงสัยลำโพงมีปัญหานะ ลำโพงเรามีปัญหา โอเคนะ มันก็มารบกวนเราเป็นครั้ง ๆ ใช่ไหมนะ เพราะเสียงก็แหบ ๆ นะ นะ โอเคนะคะ เรามาเป็นการสรุปผลจากที่เราได้ตอบแบบสำรวจนะคะ ในการพัฒนาตนเอง ด้านที่น้อยที่สุดจะเป็นด้านประสบการณ์ 3D คำว่า</w:t>
      </w:r>
      <w:r>
        <w:t xml:space="preserve"> </w:t>
      </w:r>
      <w:r>
        <w:t xml:space="preserve">“</w:t>
      </w:r>
      <w:r>
        <w:t xml:space="preserve">ประสบการณ์ 3 มิติ</w:t>
      </w:r>
      <w:r>
        <w:t xml:space="preserve">”</w:t>
      </w:r>
      <w:r>
        <w:t xml:space="preserve"> </w:t>
      </w:r>
      <w:r>
        <w:t xml:space="preserve">ก็คือเราได้ฝึก ได้ทำ ได้เรียนรู้นะคะ อยู่ในระดับ 2.7 นะทั้งห้อง ให้ประเมินตนเองน้อยจัง แสดงว่าประสบการณ์ทางด้าน 3 มิตินี่ ต้องพัฒนาเพิ่มเติม ต้องพัฒนาเพิ่มเติมนะ ด้านนี้นะคะ การเขียนโค้ด ก็ยังอยู่ในเกณฑ์ที่ปานกลางนะคะ ทักษะการวาดก็ยังอยู่ในเกณฑ์ที่ปานกลางนะคะ นั่นคือเป็นทักษะที่เราจะต้องเพิ่มขึ้นนะคะ โอเค ทีนี้ก่อนที่จะทำการ… ฝึกนะคะ ในการปั้นโมเดล หรือว่าการใช้โปรแกรม Blender ซึ่งพวกเราได้เคยเรียนมาแล้วนะคะ ก็จะสรุปเป็นเนื้อหาเกี่ยวกับการผลิตสร้างสรรค์สื่อแอนิเมชัน 3 มิติ แล้วก็สื่อดิจิทัลประเภทต่าง ๆ นะคะ เป็นหลักการพื้นฐานที่เราจะต้องนะคะ ได้เข้าใจหลักการพื้นฐานของ Animation 3 มิตินะคะ แล้วก็ให้พวกเราได้สามารถใช้ Software ได้ สามารถออกแบบแล้วก็สร้างสรรค์สื่อ Animation ได้ด้วยตนเองนะคะ แล้วก็สร้างสรรค์สื่อ Animation ได้ด้วยตนเองนะคะ แล้วก็เข้าใจประเภทของสื่อ และความแตกต่างระหว่างสื่อแต่ละประเภทนะ เป็นทฤษฎี หลักการทฤษฎีที่ให้พวกเราได้นำไปใช้นะคะ ในการสร้างสื่อนะคะ ซึ่งวันนี้ก็จะมีเรื่องของแนวคิดพื้นฐานของ Animation เรื่องของการสร้างสื่อประเภทต่าง ๆ ในงาน Animation 3 มิติ เกี่ยวกับการสร้างโมเดล การจัดแสง การเคลื่อนไหว ใน Animation 3 มิตินะคะ เดี๋ยวเรามาดูเกี่ยวกับแนวคิดพื้นฐานของ Animation 3 มิตินะคะ ซึ่งการสร้างภาพเคลื่อนไหว Animation 3 มิตินะ จะเป็นการสร้างภาพเคลื่อนไในสภาพแวดล้อมนะคะ สภาพแวดล้อม 3 มิติ ซึ่งเราจะใช้หรือเราจะเห็น ประสบการณ์ที่เราพบเจอ ก็คือในการสร้างภาพยนตร์นะคะ หรือเกมนะคะ เพราะฉะนั้น ประสบการณ์ทางด้าน 3 มิติ จริง ๆ เราประเมินตนเองให้ได้มาก ๆ เลยนะ เพราะว่า 1. เราเคยเห็นจากภาพยนตร์ ที่เป็น 3 มิติใช่ไหมคะ หรือว่าเกม เกม 3 มิติ มิติ ใช่ไหมคะ หรือว่าเกม เกม 3 มิติ ในห้องนี่ มีใครปฏิเสธว่าไม่เล่น 3 มิติ มีไหม ขอมือหน่อย คนที่ไม่เล่นเกม คนที่ไม่เล่นเกม ไม่มีเลย เพราะว่าทุกคนเล่นเกม แล้วมีประสบการณ์นะคะ มีประสบการณ์ด้าน 3 มิตินะ เกมก็เป็นเกม 3 มิติใช่ไหมคะ ปัจจุบันนี้นะ หรือ 3 มิตินี่ ก็คือใช้ในการเป็นสื่อการเรียนการสอนได้นะคะ หรือว่าใช้ในเป็นแอปพลิเคชันต่าง ๆ ได้นะคะ อย่างเช่น สร้างโมเดลนะคะ การจัดแสง การเคลื่อนไหว การแสดงผลนะคะ ซึ่งมันจะเป็นส่วนสำคัญนะ ของ Animation 3 มิตินะคะ ทีนี้เรามาดู ประเภทโมเดล 3 มิตินะคะ โมเดล 3 มิตินี่ก็มีอยู่หลายประเภทที่เราได้เห็นในสื่อต่าง ๆ อย่างเช่น เป็นโมเดลทางวิทยาศาสตร์นะคะ โมเดลทางวิทยาศาสตร์ ก็อย่างเช่น พวกโมเดลของอะตอม โมเดล หรือว่าโมเดลที่เป็นระบบสุริยะนะคะ ซึ่งจะได้มองเห็นภาพที่เป็นสมจริงใช่ไหมคะ เป็นสื่อการเรียนรู้ที่นะคะ มีเยอะแยะเลยในปัจจุบัน หรือโมเดลทางการแพทย์ เป็นโมเดล 3 มิติ ทางการแพทย์ที่นำมาให้นักศึกษาได้เรียนรู้นะคะ อย่างเช่น โมเดลของอวัยวะในร่างกายเป็นเกี่ยวกับโมเดลการทำงานของร่างกายอะไรอย่างนี้ หรือเป็นการแสดงโครงสร้างภายใน และวิธีการทำงานของร่างกาย ก็เป็นโมเดลที่ให้นักศึกษานะคะ ไม่ว่าจะเป็นพยาบาลหรือแพทย์ได้ศึกษาเรียนรู้นะคะ หรือโมเดลประเภทที่เป็นด้านวิศวกรรมนะคะ ก็อย่างเช่น โมเดลของเครื่องจักรนะคะ เป็นโครงสร้างของอาคาร เป็นโมเดลของเครื่องมือต่าง ๆ นะคะ ก็จะเป็นแสดงการทำงานการประกอบของชิ้นส่วนต่าง ๆ นะคะ แล้วก็จะเป็นโมเดลของสถาปัตยกรรมนะคะ อย่างเช่น เป็นโมเดลของอาคาร การออกแบบภายในนะคะ เรื่องของการจัดสวนนะคะ การตกแต่ง การวางผังของอาคาร อันนี้ก็จะเป็นลักษระโปรแกรม… ลักษณะของโมเดลนี้ก็จะเป็นลักษระโปรแกรม… ลักษณะของโมเดลนะคะ ประเภทต่าง ๆ ที่นักออกแบบได้พัฒนาออกแบบขึ้นมา อาจจะออกแบบเพื่อขาย ออกแบบเพื่อให้เรียนรู้อย่างนี้นะคะ เป็นทักษะทางด้าน 3 มิติ ก็ต้องฝึกฝนตัวเองเยอะ ๆ นะคะ ถัดมานะคะ ก็จะเป็นส่วนของประเภทของสื่อดิจิทัลนะคะ ประเภทของสื่อดิจิทัล หัวข้อนี้นี่ เพ่อให้พวกเราเข้าใจประเภทของสื่อ แล้วก็ความแตกต่างระหว่างสื่อบางประเภทซึ่งสื่อดิจิทัลก็มีหลากหลายประเภทนะนะคะ เมื่อนำมาจัดกลุ่มนะคะ จัดกลุ่มก็จะแบ่งออกเป็นมีอยู่ 4 ประเภทด้วยกันนะคะ อันแรกนี่ก็จะเป็นสื่อกราฟิก สื่อกราฟิก ประเภทสื่อกราฟิกก็จะประกอบไปด้วยพวกที่เป็นภาพนิ่งนะคะ เป็นภาพประกอบ เป็นโลโก้ เป็นแบร์ดเนอร์ ความคาดหวังของผู้ใช้บัณฑิต หรือสถานประกอบการนะ ที่มีต่อนักศึกษา เอกไอที เอกคอมฯ เอกเทคโนคอมนี่ เวลาเราไปฝึกงาน หรือเราไปทำงานนะคะ ทักษะที่เป็นกราฟิกนี่ ทุกคนต้องมี ต้องทำได้นะคะ ต้องทำได้นะ อย่างเช่น อาจจะได้รับมอบหมายให้ออกแบบโลโก้ ทำแบรด์เนอร์ ทำป้ายโฆษณา ทำโปสเตอร์นะคะ เราจะต้องสามารถประยุกต์แล้วก็สามารถที่จะสร้างชิ้นงานขึ้นมาได้ ซึ่งโปรแกรมที่ใช้ในการสร้างสื่อกราฟิก ก็อย่างเช่น พวกในตระกูล Adobe นะ มี Photoshop นะคะ มีการออกแบบโลโก้หรือคะ มีการออกแบบโลโก้หรือว่าสร้างภาพประกอบสื่อการเรียนการสอน ทีนี้เราก็มีทักษะอยู่แล้วนะ Photoshop illustrator นะคะ ถัดมาประเภทสื่อวิดีโอนะคะ สื่อวิดีโอ วิดีโอสอนต่าง ๆ นะคะ วิดีโอโปรโมตสินค้า โปรโมตผลิตภัณฑ์ ซึ่งสื่อวิดีโอนี่ โปรแกรมที่ใช้ในการพัฒนา ก็จะเป็นพวก Adobe Premire Pro ซึ่งจะมีขั้นตอนพื้นฐานนะคะ ในการสร้างสื่อวิดีโอนะคะ ซึ่งก็จะมีถ้าเราจะสร้างสื่อวิดีโอ เราก็ต้องมีการเขียน Script แล้วก็ทำการเตรียม Concept ต่าง ๆ ที่ทำตามกระบวนการ 3P ที่เคยได้แนะนำพวกเราไปแล้วช่วงสัปดาห์แรก ๆ นะคะ ถัดมาก็จะมีการบันทึกและการนำเข้าวิดีโอนะคะ นำไปเก็บภาพ ไปถ่ายทำ ทำวิดีโอ เสร็จแล้วก็นำมาตัดต่อนะคะ นำมาตัดต่อแล้วก็มาเพิ่มเอฟเฟกต์ ใส่เอฟเฟกต์เข้าไปนะคะ มีการเพิ่มเสียงและดนตรีประกอบ ซึ่งสื่อวิดีโอนี่เป็นการนำภาพเคลื่อนไหวนะ เป็นการนำพวกภาพข้อความ ภาพนิ่งต่าง ๆ นี่ ทำให้เกิดเป็นภาพเคลื่อนไหว เป็นแอนิเมชันขึ้นมานะคะ เป็นสื่อการสอนต่าง ๆ ได้ ถัดมาสื่อประเภทที่ 3 เป็นสื่อกราฟิกนะคะ สื่อ Infographic ก็เป็นการ นำเข้า เป็นการนำเข้าข้อมูลเป็นการนำเสนอในรูปแบบของภาพนะคะ ในรูปแบบของแผนภูมิ หรือในรูปแบบของกราฟ โปรแกรมที่ใช้ในการพัฒนาสื่อ Infographic นะคะ ก็จะมี Canva นะคะ มี Illustrator นะคะ ผู้ใช้ก็นำไปสร้างพวกสื่อสรุปข้อมูลนะคะ สื่อก็นำไปสร้างพวกสื่อสรุปข้อมูลนะคะ สื่อนำเสนอข้อมูลสถิติต่าง ๆ พวกสื่อ Infographic นี่ก็เป็นสื่อที่นะคะ เวลาเอามาพรีเซนต์ มานำเสนอนี่ ก็จะได้รับความสนใจ หรือว่าดึงดูดให้ผู้ชมนี่ได้สนใจการนำเสนอ หรือว่าสนใจผลิตภัณฑ์ต่าง ๆ นะคะ ถัดมาประเภทที่ 4 นะคะ เป็นประเภทสื่อนะคะ ประเภทสื่อ Interactive อันนี้เป็นรูปแบบของนะคะ จะอยู่ในรูปแบบของเว็บไซต์ ในรูปแบบแอปพลิเคชันนะคะ หรือเป็นสื่อการสอนที่ผู้ใช้นี่ มีปฏิสัมพันธ์ สามารถโต้ตอบได้นะคะ สามารถสัมผัสได้ สามารถคลิกได้นะคะ เวลาเราเปิดเว็บขึ้นมา หรือว่านะคะ ไปชมนิทรรศการต่าง ๆ นี่ ที่อยู่ตรงหน้านี่ ก็สามารถที่จะสัมผัสได้ สามารถโต้ตอบได้นะคะ ก็จะทำให้ผู้ใช้นี่มีส่วนร่วมนะคะ เกิดการมีส่วนร่วม แล้วก็ได้รับข้อมูลต่าง ๆ นะคะ ตัว interactive เครื่องมือที่ใช้พัฒนานี่ ก็จะเป็นพวก Adobe XD นะคะ พวก Figma หรือทางด้านเว็บนะคะ เป็น HTML CSS Java Script นะคะ ขั้นตอนพื้นฐานนะคะ ก็จะมีเรื่องของการออกแบบ UX UI นะคะ สำหรับสื่อ Interactive คือออกแบบหน้าจอ ออกแบบการใช้งานนะคะ การสร้างต้นแบบ และการทดสอบนะคะ ก็คือทำให้… ทำให้เห็นว่าการทำงานของแอปพลิเคชัน หรือว่ามีการโต้ตอบในลักษณะไหนนะคะ มีการพัฒนา เผยแพร่บนแพลตฟอร์มต่าง ๆ อย่างเช่นนะคะ สร้างแอปบนมือถือนะคะ พัฒนาเว็บไซต์ หรือว่าจะเป็นสื่อแบบผสมผสานนะคะ สื่อผสมผสานต่าง ๆ อย่างเช่น เราออกแบบโลโก้ ออกแบบกราฟิก ภาพนิ่งต่าง ๆ นะคะ นำมาผสมผสานนะคะ ใช้งานบนเว็บนะคะ ทำเป็นทั้งแอนิเมชัน สื่อวิดีโอ สื่อกราฟิกนะคะ ให้สามารถนำมาผสมผสานกัน เกิดเป็นชิ้นงานที่ดึงดูดความสนใจได้นะคะ ถัดมานะ สื่อ Software ที่สร้างแอนิเมชัน เป็นที่ทราบกันดีนะ ว่าการสร้างแอนิเมชัน 3 มิตินี่นะคะ มีเครื่องมือหรือว่ามีซอฟต์แวร์ที่หลากหลายมากนะคะ ซึ่งเราก็จะนำเสนอตัวที่เป็น Blender ตัวที่เป็น Blender นะคะ Blender ก็จะมีฟีเจอร์เฉพาะตัว เป็นเครื่องมือที่นิยมนะคะ แล้วก็เป็นซอฟต์แวร์ที่ครบถ้วนนะคะ เป็นซอฟต์แวร์ฟรี หรือ Open Source หรือโปรแกรมที่ใช้สร้างโมเดล 3 มิตินะคะ สร้างแอนิเมชันได้นะคะ แล้วเราก็จะมีการ Render แล้วก็… ซึ่งมีฟิวเจอร์เด่น ๆ สร้างโมเดล 3 มิติ มีการจัดแสง จัดเงานะคะ ทำแอนิเมชันได้ ส่วนการ Render นะคะ การแสดงผลหรือการ Render นี่ การ Render นี่ส่งผลนะคะ อย่างเช่น ความละเอียดของภาพนะคะ ซึ่งความละเอียดที่สูง ก็จะให้ความละเอียดที่ดีขึ้นนะคะ การใช้ Anti Aliasing นีก็คือลดกรอบอย่างของวัตถุ ดูเรียบเนียนนะคะ การจัดการเวลาในการ Render นะคะ คือ การปรับค่าต่าง ๆ นะคะ เพื่อเพิ่มความเร็วในการประมวลผล เพื่อไม่ให้เสียเวลานะนะคะ จะให้พวกเรานี่ได้ใช้ Blender ใช้โปรแกรม ฺ Blender ในการปั้นโมเดลตามที่นะคะ ตามที่แจ้ง ตามที่แจ้งในแบบสอบถาม เพราะว่าพวกเรานี่เรียนมาแล้วนะคะ เรียนมาแล้วในวิชาหนึ่งนะ นะคะ เรียนมาแล้วในวิชาหนึ่ง เพราะฉะนั้นนี่ ก็นำทักษะที่เราใช้นี่นะคะ มาปั้นโมเดล เพื่อที่จะไปสร้างเป็นแอนิเมชันในอนาคตต่อไปได้นะคะ โอเคนะ ทุกคนก็เปิดโปรแกรม Blender ขึ้นมาเลย ในเครื่องนี้ลงไปเรียบร้อย เครื่องที่ไม่มีนะคะ เครื่องที่ยังไม่มี Blender ก็ทำการติดตั้ง ชั่วโมงนี้ทำการติดตั้ง เครื่องที่มีแล้วนะคะ เครื่องที่มีแล้วก็… เครื่องที่มีแล้วก็สร้างไฟล์ขึ้นมาแล้วก็ทำการออกแบบโมเดลของเราได้เลยนะคะ เดี๋ยวอาจารย์เดินดู เครื่องคอมฯ แถวที่ 3 เป็นต้นไปนะคะ ติดตั้งโปรแกรม Blender ให้เรียบร้อย เครื่องไหนไม่มีโปรแกรม Blender บ้างยกมือ หลังสุด นอกนั้นมีครบหมดแล้วเหรอ แสดงว่าเหลือแค่ 2 คนเหรอ อาจารย์เห็นมือ 2 มือ ถ้าไม่มีติดตั้งเลยนะคะ ถ้ามีแล้วก็เริ่มสร้างโมเดลของตนเองได้เลยค่ะ แเสร็จแล้วส่งเลยนะคะ ส่งมาใน Classroom ใช่ค่ะ ส่งผลงานออกแบบชิ้นงาน 3 มิตินะคะ ใครส่งแล้วกลับได้เลย อังคารหน้า อังคารหน้าขอเป็นรูปแบบออนไลน์นะคะ อาจารย์ขออนุญาตสอนในรูปแบบออนไลน์ พอดี… คะ แต่ถ้าพวกเราจะมาห้องนี้ก็ได้ แต่อาจารย์ขออนุญาตออนไลน์ พอดีว่า… ใช่ ค่ะ เพราะห้องนี้มีโปรแกรมนะ แต่ถ้ามีคอมฯที่บ้าน แล้วมี Blender ก็ใช้โน้ตบุ๊กตัวเองก็ได้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030967</dc:title>
  <dc:creator/>
  <cp:keywords/>
  <dcterms:created xsi:type="dcterms:W3CDTF">2024-09-03T09:14:02Z</dcterms:created>
  <dcterms:modified xsi:type="dcterms:W3CDTF">2024-09-03T09: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กันยายน 2567 เวลา 13.00 น.</vt:lpwstr>
  </property>
  <property fmtid="{D5CDD505-2E9C-101B-9397-08002B2CF9AE}" pid="3" name="subtitle">
    <vt:lpwstr/>
  </property>
</Properties>
</file>